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435D" w:rsidRDefault="00ED435D" w:rsidP="00C47EC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47ECC" w:rsidRDefault="00485216" w:rsidP="00C47EC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TIME TABLE FOR </w:t>
      </w:r>
      <w:r w:rsidR="00A4521F">
        <w:rPr>
          <w:rFonts w:ascii="Times New Roman" w:hAnsi="Times New Roman" w:cs="Times New Roman"/>
          <w:b/>
          <w:sz w:val="24"/>
          <w:szCs w:val="24"/>
          <w:u w:val="single"/>
        </w:rPr>
        <w:t>THIRD</w:t>
      </w:r>
      <w:r w:rsidR="008D6EFB"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</w:t>
      </w:r>
      <w:r w:rsidR="00FC32A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084E2A">
        <w:rPr>
          <w:rFonts w:ascii="Times New Roman" w:hAnsi="Times New Roman" w:cs="Times New Roman"/>
          <w:b/>
          <w:sz w:val="24"/>
          <w:szCs w:val="24"/>
          <w:u w:val="single"/>
        </w:rPr>
        <w:t>POWER SYSTEM ENGINEERING</w:t>
      </w:r>
      <w:r w:rsidR="00A4521F">
        <w:rPr>
          <w:rFonts w:ascii="Times New Roman" w:hAnsi="Times New Roman" w:cs="Times New Roman"/>
          <w:b/>
          <w:sz w:val="24"/>
          <w:szCs w:val="24"/>
          <w:u w:val="single"/>
        </w:rPr>
        <w:t xml:space="preserve">, </w:t>
      </w:r>
      <w:r w:rsidR="00BA0557">
        <w:rPr>
          <w:rFonts w:ascii="Times New Roman" w:hAnsi="Times New Roman" w:cs="Times New Roman"/>
          <w:b/>
          <w:sz w:val="24"/>
          <w:szCs w:val="24"/>
          <w:u w:val="single"/>
        </w:rPr>
        <w:t>ENERGY SYSTEM ENGINEERING</w:t>
      </w:r>
      <w:r w:rsidR="00A4521F">
        <w:rPr>
          <w:rFonts w:ascii="Times New Roman" w:hAnsi="Times New Roman" w:cs="Times New Roman"/>
          <w:b/>
          <w:sz w:val="24"/>
          <w:szCs w:val="24"/>
          <w:u w:val="single"/>
        </w:rPr>
        <w:t xml:space="preserve">, </w:t>
      </w:r>
      <w:r w:rsidR="00BA0557">
        <w:rPr>
          <w:rFonts w:ascii="Times New Roman" w:hAnsi="Times New Roman" w:cs="Times New Roman"/>
          <w:b/>
          <w:sz w:val="24"/>
          <w:szCs w:val="24"/>
          <w:u w:val="single"/>
        </w:rPr>
        <w:t>POWER ELECTRONICS &amp; DRIVES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FC32A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1541F1">
        <w:rPr>
          <w:rFonts w:ascii="Times New Roman" w:hAnsi="Times New Roman" w:cs="Times New Roman"/>
          <w:b/>
          <w:sz w:val="24"/>
          <w:szCs w:val="24"/>
          <w:u w:val="single"/>
        </w:rPr>
        <w:t>202</w:t>
      </w:r>
      <w:r w:rsidR="0014584E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 w:rsidR="001541F1"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14584E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18432B" w:rsidRPr="0018432B" w:rsidRDefault="0018432B" w:rsidP="0018432B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u w:val="single"/>
          <w:lang w:eastAsia="zh-TW"/>
        </w:rPr>
      </w:pPr>
      <w:r w:rsidRPr="0018432B">
        <w:rPr>
          <w:rFonts w:ascii="Times New Roman" w:hAnsi="Times New Roman" w:cs="Times New Roman"/>
          <w:b/>
          <w:color w:val="FF0000"/>
          <w:sz w:val="24"/>
          <w:u w:val="single"/>
          <w:lang w:eastAsia="zh-TW"/>
        </w:rPr>
        <w:t>W.E.F.</w:t>
      </w:r>
      <w:r w:rsidR="0014584E">
        <w:rPr>
          <w:rFonts w:ascii="Times New Roman" w:hAnsi="Times New Roman" w:cs="Times New Roman"/>
          <w:b/>
          <w:color w:val="FF0000"/>
          <w:sz w:val="24"/>
          <w:u w:val="single"/>
          <w:lang w:eastAsia="zh-TW"/>
        </w:rPr>
        <w:t xml:space="preserve"> </w:t>
      </w:r>
      <w:r w:rsidR="00B42BEC">
        <w:rPr>
          <w:rFonts w:ascii="Times New Roman" w:hAnsi="Times New Roman" w:cs="Times New Roman"/>
          <w:b/>
          <w:color w:val="FF0000"/>
          <w:sz w:val="24"/>
          <w:u w:val="single"/>
          <w:lang w:eastAsia="zh-TW"/>
        </w:rPr>
        <w:t>25.08.2023</w:t>
      </w:r>
    </w:p>
    <w:p w:rsidR="0018432B" w:rsidRDefault="0018432B" w:rsidP="0018432B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7"/>
        <w:gridCol w:w="1634"/>
        <w:gridCol w:w="1682"/>
        <w:gridCol w:w="1420"/>
        <w:gridCol w:w="1383"/>
        <w:gridCol w:w="1485"/>
        <w:gridCol w:w="1406"/>
        <w:gridCol w:w="1512"/>
        <w:gridCol w:w="1489"/>
      </w:tblGrid>
      <w:tr w:rsidR="00EA4022" w:rsidRPr="00E321E8" w:rsidTr="00367407">
        <w:trPr>
          <w:trHeight w:val="60"/>
          <w:jc w:val="center"/>
        </w:trPr>
        <w:tc>
          <w:tcPr>
            <w:tcW w:w="1777" w:type="dxa"/>
            <w:vAlign w:val="center"/>
          </w:tcPr>
          <w:p w:rsidR="00EA4022" w:rsidRPr="00E321E8" w:rsidRDefault="00EA4022" w:rsidP="00EA4022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EA4022" w:rsidRPr="00E321E8" w:rsidRDefault="00EA4022" w:rsidP="00EA4022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634" w:type="dxa"/>
            <w:vAlign w:val="center"/>
          </w:tcPr>
          <w:p w:rsidR="00EA4022" w:rsidRPr="00056522" w:rsidRDefault="00EA4022" w:rsidP="00EA402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-10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056522">
              <w:rPr>
                <w:rFonts w:ascii="Times New Roman" w:hAnsi="Times New Roman" w:cs="Times New Roman"/>
                <w:b/>
              </w:rPr>
              <w:t>AM</w:t>
            </w:r>
          </w:p>
        </w:tc>
        <w:tc>
          <w:tcPr>
            <w:tcW w:w="1682" w:type="dxa"/>
            <w:vAlign w:val="center"/>
          </w:tcPr>
          <w:p w:rsidR="00EA4022" w:rsidRPr="00056522" w:rsidRDefault="00EA4022" w:rsidP="00EA402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20" w:type="dxa"/>
            <w:vAlign w:val="center"/>
          </w:tcPr>
          <w:p w:rsidR="00EA4022" w:rsidRPr="00056522" w:rsidRDefault="00EA4022" w:rsidP="00EA402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83" w:type="dxa"/>
            <w:vAlign w:val="center"/>
          </w:tcPr>
          <w:p w:rsidR="00EA4022" w:rsidRPr="00056522" w:rsidRDefault="00EA4022" w:rsidP="00EA402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85" w:type="dxa"/>
            <w:vAlign w:val="center"/>
          </w:tcPr>
          <w:p w:rsidR="00EA4022" w:rsidRPr="00056522" w:rsidRDefault="00EA4022" w:rsidP="00EA402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06" w:type="dxa"/>
            <w:vAlign w:val="center"/>
          </w:tcPr>
          <w:p w:rsidR="00EA4022" w:rsidRPr="00056522" w:rsidRDefault="00EA4022" w:rsidP="00EA402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12" w:type="dxa"/>
            <w:vAlign w:val="center"/>
          </w:tcPr>
          <w:p w:rsidR="00EA4022" w:rsidRPr="00056522" w:rsidRDefault="00EA4022" w:rsidP="00EA402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89" w:type="dxa"/>
            <w:vAlign w:val="center"/>
          </w:tcPr>
          <w:p w:rsidR="00EA4022" w:rsidRPr="00056522" w:rsidRDefault="00EA4022" w:rsidP="00EA402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B42BEC" w:rsidRPr="00E321E8" w:rsidTr="00851775">
        <w:trPr>
          <w:trHeight w:val="227"/>
          <w:jc w:val="center"/>
        </w:trPr>
        <w:tc>
          <w:tcPr>
            <w:tcW w:w="1777" w:type="dxa"/>
            <w:vAlign w:val="center"/>
          </w:tcPr>
          <w:p w:rsidR="00B42BEC" w:rsidRPr="00E321E8" w:rsidRDefault="00B42BEC" w:rsidP="00E50476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3316" w:type="dxa"/>
            <w:gridSpan w:val="2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1420" w:type="dxa"/>
            <w:vAlign w:val="bottom"/>
          </w:tcPr>
          <w:p w:rsidR="00B42BEC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IRES</w:t>
            </w:r>
          </w:p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1-313</w:t>
            </w:r>
          </w:p>
        </w:tc>
        <w:tc>
          <w:tcPr>
            <w:tcW w:w="1383" w:type="dxa"/>
            <w:vAlign w:val="bottom"/>
          </w:tcPr>
          <w:p w:rsidR="00B42BEC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T</w:t>
            </w:r>
          </w:p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1-313</w:t>
            </w:r>
          </w:p>
        </w:tc>
        <w:tc>
          <w:tcPr>
            <w:tcW w:w="1485" w:type="dxa"/>
            <w:vMerge w:val="restart"/>
            <w:shd w:val="clear" w:color="auto" w:fill="FFC000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4407" w:type="dxa"/>
            <w:gridSpan w:val="3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B42BEC" w:rsidRPr="00E321E8" w:rsidTr="00B42BEC">
        <w:trPr>
          <w:trHeight w:val="227"/>
          <w:jc w:val="center"/>
        </w:trPr>
        <w:tc>
          <w:tcPr>
            <w:tcW w:w="1777" w:type="dxa"/>
            <w:vAlign w:val="center"/>
          </w:tcPr>
          <w:p w:rsidR="00B42BEC" w:rsidRPr="00E321E8" w:rsidRDefault="00B42BEC" w:rsidP="00E50476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634" w:type="dxa"/>
            <w:vAlign w:val="bottom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2" w:type="dxa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20" w:type="dxa"/>
            <w:vAlign w:val="center"/>
          </w:tcPr>
          <w:p w:rsidR="00B42BEC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IRES</w:t>
            </w:r>
          </w:p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1-313</w:t>
            </w:r>
          </w:p>
        </w:tc>
        <w:tc>
          <w:tcPr>
            <w:tcW w:w="1383" w:type="dxa"/>
            <w:vAlign w:val="center"/>
          </w:tcPr>
          <w:p w:rsidR="00B42BEC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T</w:t>
            </w:r>
          </w:p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1-313</w:t>
            </w:r>
          </w:p>
        </w:tc>
        <w:tc>
          <w:tcPr>
            <w:tcW w:w="1485" w:type="dxa"/>
            <w:vMerge/>
            <w:shd w:val="clear" w:color="auto" w:fill="FFC000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407" w:type="dxa"/>
            <w:gridSpan w:val="3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B42BEC" w:rsidRPr="00E321E8" w:rsidTr="00B42BEC">
        <w:trPr>
          <w:trHeight w:val="227"/>
          <w:jc w:val="center"/>
        </w:trPr>
        <w:tc>
          <w:tcPr>
            <w:tcW w:w="1777" w:type="dxa"/>
            <w:vAlign w:val="center"/>
          </w:tcPr>
          <w:p w:rsidR="00B42BEC" w:rsidRPr="00E321E8" w:rsidRDefault="00B42BEC" w:rsidP="00E50476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634" w:type="dxa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2" w:type="dxa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20" w:type="dxa"/>
            <w:vAlign w:val="center"/>
          </w:tcPr>
          <w:p w:rsidR="00B42BEC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IRES</w:t>
            </w:r>
          </w:p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1-313</w:t>
            </w:r>
          </w:p>
        </w:tc>
        <w:tc>
          <w:tcPr>
            <w:tcW w:w="1383" w:type="dxa"/>
            <w:vAlign w:val="center"/>
          </w:tcPr>
          <w:p w:rsidR="00B42BEC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T</w:t>
            </w:r>
          </w:p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1-313</w:t>
            </w:r>
          </w:p>
        </w:tc>
        <w:tc>
          <w:tcPr>
            <w:tcW w:w="1485" w:type="dxa"/>
            <w:vMerge/>
            <w:shd w:val="clear" w:color="auto" w:fill="FFC000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407" w:type="dxa"/>
            <w:gridSpan w:val="3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B42BEC" w:rsidRPr="00E321E8" w:rsidTr="004550B7">
        <w:trPr>
          <w:trHeight w:val="227"/>
          <w:jc w:val="center"/>
        </w:trPr>
        <w:tc>
          <w:tcPr>
            <w:tcW w:w="1777" w:type="dxa"/>
            <w:vAlign w:val="center"/>
          </w:tcPr>
          <w:p w:rsidR="00B42BEC" w:rsidRPr="00E321E8" w:rsidRDefault="00B42BEC" w:rsidP="00E50476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2011" w:type="dxa"/>
            <w:gridSpan w:val="8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B42BEC" w:rsidRPr="00E321E8" w:rsidTr="00300342">
        <w:trPr>
          <w:trHeight w:val="227"/>
          <w:jc w:val="center"/>
        </w:trPr>
        <w:tc>
          <w:tcPr>
            <w:tcW w:w="1777" w:type="dxa"/>
            <w:vAlign w:val="center"/>
          </w:tcPr>
          <w:p w:rsidR="00B42BEC" w:rsidRPr="00E321E8" w:rsidRDefault="00B42BEC" w:rsidP="00E50476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2011" w:type="dxa"/>
            <w:gridSpan w:val="8"/>
            <w:vAlign w:val="center"/>
          </w:tcPr>
          <w:p w:rsidR="00B42BEC" w:rsidRPr="00E321E8" w:rsidRDefault="00B42BEC" w:rsidP="00E5047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EA4022" w:rsidRPr="00E321E8" w:rsidTr="00EA4022">
        <w:trPr>
          <w:trHeight w:val="20"/>
          <w:jc w:val="center"/>
        </w:trPr>
        <w:tc>
          <w:tcPr>
            <w:tcW w:w="1777" w:type="dxa"/>
            <w:vAlign w:val="center"/>
          </w:tcPr>
          <w:p w:rsidR="00EA4022" w:rsidRPr="00E321E8" w:rsidRDefault="00EA4022" w:rsidP="00EA4022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 w:themeFill="accent3" w:themeFillTint="99"/>
            <w:vAlign w:val="center"/>
          </w:tcPr>
          <w:p w:rsidR="00EA4022" w:rsidRDefault="00EA4022" w:rsidP="00EA402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AF77E0" w:rsidRDefault="00AF77E0" w:rsidP="000A0F5A">
      <w:pPr>
        <w:spacing w:after="0"/>
        <w:ind w:left="720"/>
        <w:rPr>
          <w:rFonts w:ascii="Times New Roman" w:hAnsi="Times New Roman" w:cs="Times New Roman"/>
          <w:szCs w:val="20"/>
        </w:rPr>
      </w:pPr>
    </w:p>
    <w:p w:rsidR="000A0F5A" w:rsidRDefault="000A0F5A" w:rsidP="000A0F5A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GIRES</w:t>
      </w:r>
      <w:r w:rsidR="00435981" w:rsidRPr="00435981">
        <w:rPr>
          <w:rFonts w:ascii="Times New Roman" w:hAnsi="Times New Roman" w:cs="Times New Roman"/>
          <w:szCs w:val="20"/>
        </w:rPr>
        <w:t>:</w:t>
      </w:r>
      <w:r w:rsidR="00FC32A0">
        <w:rPr>
          <w:rFonts w:ascii="Times New Roman" w:hAnsi="Times New Roman" w:cs="Times New Roman"/>
          <w:szCs w:val="20"/>
        </w:rPr>
        <w:t xml:space="preserve"> </w:t>
      </w:r>
      <w:r w:rsidRPr="000A0F5A">
        <w:rPr>
          <w:rFonts w:ascii="Times New Roman" w:hAnsi="Times New Roman" w:cs="Times New Roman"/>
          <w:szCs w:val="20"/>
        </w:rPr>
        <w:t>Grid Integration to Renewable Energy Sources</w:t>
      </w:r>
      <w:r w:rsidR="008761D1" w:rsidRPr="0002263C"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BD5AAC">
        <w:rPr>
          <w:rFonts w:ascii="Times New Roman" w:hAnsi="Times New Roman" w:cs="Times New Roman"/>
          <w:szCs w:val="20"/>
        </w:rPr>
        <w:t>Dr.</w:t>
      </w:r>
      <w:proofErr w:type="spellEnd"/>
      <w:r w:rsidR="00BD5AAC">
        <w:rPr>
          <w:rFonts w:ascii="Times New Roman" w:hAnsi="Times New Roman" w:cs="Times New Roman"/>
          <w:szCs w:val="20"/>
        </w:rPr>
        <w:t xml:space="preserve"> P. </w:t>
      </w:r>
      <w:r w:rsidR="00683CB9">
        <w:rPr>
          <w:rFonts w:ascii="Times New Roman" w:hAnsi="Times New Roman" w:cs="Times New Roman"/>
          <w:szCs w:val="20"/>
        </w:rPr>
        <w:t>K. Ray</w:t>
      </w:r>
    </w:p>
    <w:p w:rsidR="00B939AE" w:rsidRDefault="000A0F5A" w:rsidP="00190128">
      <w:pPr>
        <w:spacing w:after="0"/>
        <w:ind w:left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Cs w:val="20"/>
        </w:rPr>
        <w:t xml:space="preserve">OT: Optimisation </w:t>
      </w:r>
      <w:r w:rsidR="00AF77E0">
        <w:rPr>
          <w:rFonts w:ascii="Times New Roman" w:hAnsi="Times New Roman" w:cs="Times New Roman"/>
          <w:szCs w:val="20"/>
        </w:rPr>
        <w:t>Techniques</w:t>
      </w:r>
      <w:r w:rsidR="00200BC8">
        <w:rPr>
          <w:rFonts w:ascii="Times New Roman" w:hAnsi="Times New Roman" w:cs="Times New Roman"/>
          <w:szCs w:val="20"/>
        </w:rPr>
        <w:t>: Maths &amp; Hum.</w:t>
      </w:r>
    </w:p>
    <w:p w:rsidR="000A0F5A" w:rsidRDefault="00514198" w:rsidP="00435981">
      <w:pPr>
        <w:ind w:right="-27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students are required to carry out Phase-I dissertation work during the remaining class time.</w:t>
      </w:r>
    </w:p>
    <w:p w:rsidR="00EA4022" w:rsidRDefault="00EA4022" w:rsidP="00435981">
      <w:pPr>
        <w:ind w:right="-270"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D1C99" w:rsidRPr="003F25D7" w:rsidRDefault="00DD1C99" w:rsidP="00DD1C99">
      <w:pPr>
        <w:tabs>
          <w:tab w:val="left" w:pos="6153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C99" w:rsidRPr="00A900CD" w:rsidRDefault="00DD1C99" w:rsidP="00DD1C99">
      <w:pPr>
        <w:spacing w:after="0" w:line="240" w:lineRule="auto"/>
        <w:ind w:left="9360" w:firstLine="720"/>
        <w:rPr>
          <w:rFonts w:ascii="Times New Roman" w:hAnsi="Times New Roman" w:cs="Times New Roman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sectPr w:rsidR="00DD1C99" w:rsidRPr="00A900CD" w:rsidSect="00ED43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610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0AA7" w:rsidRDefault="00C20AA7" w:rsidP="00C37B48">
      <w:pPr>
        <w:spacing w:after="0" w:line="240" w:lineRule="auto"/>
      </w:pPr>
      <w:r>
        <w:separator/>
      </w:r>
    </w:p>
  </w:endnote>
  <w:endnote w:type="continuationSeparator" w:id="0">
    <w:p w:rsidR="00C20AA7" w:rsidRDefault="00C20AA7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A54" w:rsidRDefault="00373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A54" w:rsidRDefault="00373A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A54" w:rsidRDefault="00373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0AA7" w:rsidRDefault="00C20AA7" w:rsidP="00C37B48">
      <w:pPr>
        <w:spacing w:after="0" w:line="240" w:lineRule="auto"/>
      </w:pPr>
      <w:r>
        <w:separator/>
      </w:r>
    </w:p>
  </w:footnote>
  <w:footnote w:type="continuationSeparator" w:id="0">
    <w:p w:rsidR="00C20AA7" w:rsidRDefault="00C20AA7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A54" w:rsidRDefault="00373A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4022" w:rsidRDefault="00373A54">
    <w:pPr>
      <w:pStyle w:val="Header"/>
    </w:pPr>
    <w:bookmarkStart w:id="0" w:name="_GoBack"/>
    <w:r>
      <w:rPr>
        <w:noProof/>
      </w:rPr>
      <w:pict>
        <v:group id="Group 5" o:spid="_x0000_s2053" style="position:absolute;margin-left:112.5pt;margin-top:-22.35pt;width:489.75pt;height:71.25pt;z-index:251658240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18" o:spid="_x0000_s2054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" stroked="f" strokeweight=".5pt">
            <v:textbox>
              <w:txbxContent>
                <w:p w:rsidR="00373A54" w:rsidRPr="00252713" w:rsidRDefault="00373A54" w:rsidP="00373A54">
                  <w:pPr>
                    <w:tabs>
                      <w:tab w:val="center" w:pos="1985"/>
                      <w:tab w:val="right" w:pos="13041"/>
                    </w:tabs>
                    <w:jc w:val="center"/>
                    <w:rPr>
                      <w:rFonts w:ascii="Times New Roman" w:hAnsi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373A54" w:rsidRDefault="00373A54" w:rsidP="00373A54">
                  <w:pPr>
                    <w:tabs>
                      <w:tab w:val="center" w:pos="0"/>
                      <w:tab w:val="right" w:pos="12900"/>
                    </w:tabs>
                    <w:jc w:val="center"/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373A54" w:rsidRPr="00B95EC1" w:rsidRDefault="00373A54" w:rsidP="00373A54">
                  <w:pPr>
                    <w:tabs>
                      <w:tab w:val="center" w:pos="0"/>
                      <w:tab w:val="right" w:pos="12900"/>
                    </w:tabs>
                    <w:jc w:val="center"/>
                    <w:rPr>
                      <w:rFonts w:ascii="Times New Roman" w:hAnsi="Times New Roman"/>
                      <w:sz w:val="28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9" o:spid="_x0000_s2055" type="#_x0000_t75" alt="F9919C0B-0719-49D3-A389-A67499BC56BB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">
            <v:imagedata r:id="rId1" o:title="F9919C0B-0719-49D3-A389-A67499BC56BB"/>
            <v:path arrowok="t"/>
          </v:shape>
        </v:group>
      </w:pict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3A54" w:rsidRDefault="00373A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UwtjA1MrEwtjA3MDZX0lEKTi0uzszPAykwrAUAsOqsNCwAAAA="/>
  </w:docVars>
  <w:rsids>
    <w:rsidRoot w:val="00FA4E39"/>
    <w:rsid w:val="000008D5"/>
    <w:rsid w:val="000014E0"/>
    <w:rsid w:val="00001AFC"/>
    <w:rsid w:val="000052C5"/>
    <w:rsid w:val="00006832"/>
    <w:rsid w:val="00006D64"/>
    <w:rsid w:val="00007A27"/>
    <w:rsid w:val="00010C83"/>
    <w:rsid w:val="0001216C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301E3"/>
    <w:rsid w:val="000318DE"/>
    <w:rsid w:val="00031903"/>
    <w:rsid w:val="00033853"/>
    <w:rsid w:val="00034300"/>
    <w:rsid w:val="000366D1"/>
    <w:rsid w:val="00040E5C"/>
    <w:rsid w:val="00043448"/>
    <w:rsid w:val="00044EF3"/>
    <w:rsid w:val="00045CFB"/>
    <w:rsid w:val="00045D4F"/>
    <w:rsid w:val="00047012"/>
    <w:rsid w:val="00047DAC"/>
    <w:rsid w:val="000504C4"/>
    <w:rsid w:val="00051771"/>
    <w:rsid w:val="000537D4"/>
    <w:rsid w:val="00053DE1"/>
    <w:rsid w:val="0005476A"/>
    <w:rsid w:val="0005609F"/>
    <w:rsid w:val="00057A2C"/>
    <w:rsid w:val="000602D5"/>
    <w:rsid w:val="0006067E"/>
    <w:rsid w:val="0006254F"/>
    <w:rsid w:val="00063335"/>
    <w:rsid w:val="0006588B"/>
    <w:rsid w:val="0006642B"/>
    <w:rsid w:val="00070F5F"/>
    <w:rsid w:val="00071842"/>
    <w:rsid w:val="00073DFB"/>
    <w:rsid w:val="00076F1E"/>
    <w:rsid w:val="000804F5"/>
    <w:rsid w:val="00080CBC"/>
    <w:rsid w:val="00083A67"/>
    <w:rsid w:val="00084B6D"/>
    <w:rsid w:val="00084E2A"/>
    <w:rsid w:val="0008541C"/>
    <w:rsid w:val="00085E29"/>
    <w:rsid w:val="0008677B"/>
    <w:rsid w:val="0008707B"/>
    <w:rsid w:val="0009083C"/>
    <w:rsid w:val="0009243A"/>
    <w:rsid w:val="00093677"/>
    <w:rsid w:val="00093E24"/>
    <w:rsid w:val="00095BA2"/>
    <w:rsid w:val="000963C0"/>
    <w:rsid w:val="00096F27"/>
    <w:rsid w:val="000A029F"/>
    <w:rsid w:val="000A04BB"/>
    <w:rsid w:val="000A0F5A"/>
    <w:rsid w:val="000A1457"/>
    <w:rsid w:val="000A1905"/>
    <w:rsid w:val="000A2F5A"/>
    <w:rsid w:val="000A3F6B"/>
    <w:rsid w:val="000A7E6A"/>
    <w:rsid w:val="000B40CA"/>
    <w:rsid w:val="000B40E9"/>
    <w:rsid w:val="000B7337"/>
    <w:rsid w:val="000C2055"/>
    <w:rsid w:val="000C4725"/>
    <w:rsid w:val="000C4C05"/>
    <w:rsid w:val="000C587B"/>
    <w:rsid w:val="000C6983"/>
    <w:rsid w:val="000C6DEA"/>
    <w:rsid w:val="000D0B43"/>
    <w:rsid w:val="000D0D3A"/>
    <w:rsid w:val="000D11A9"/>
    <w:rsid w:val="000D2693"/>
    <w:rsid w:val="000D29ED"/>
    <w:rsid w:val="000D560C"/>
    <w:rsid w:val="000D604D"/>
    <w:rsid w:val="000D62C7"/>
    <w:rsid w:val="000E0783"/>
    <w:rsid w:val="000E186D"/>
    <w:rsid w:val="000E33A4"/>
    <w:rsid w:val="000E3BAC"/>
    <w:rsid w:val="000E5594"/>
    <w:rsid w:val="000E64A8"/>
    <w:rsid w:val="000F2888"/>
    <w:rsid w:val="000F57EA"/>
    <w:rsid w:val="000F5D35"/>
    <w:rsid w:val="000F5DD9"/>
    <w:rsid w:val="000F6F99"/>
    <w:rsid w:val="000F78C0"/>
    <w:rsid w:val="001018B3"/>
    <w:rsid w:val="00101CE7"/>
    <w:rsid w:val="001029EA"/>
    <w:rsid w:val="001065CF"/>
    <w:rsid w:val="001066A5"/>
    <w:rsid w:val="00106A9E"/>
    <w:rsid w:val="001077D9"/>
    <w:rsid w:val="001100A7"/>
    <w:rsid w:val="00110A2C"/>
    <w:rsid w:val="00111BE8"/>
    <w:rsid w:val="0011204A"/>
    <w:rsid w:val="00112BC0"/>
    <w:rsid w:val="001141C0"/>
    <w:rsid w:val="00114BB0"/>
    <w:rsid w:val="001166A5"/>
    <w:rsid w:val="00120CB3"/>
    <w:rsid w:val="00122179"/>
    <w:rsid w:val="00125635"/>
    <w:rsid w:val="00127237"/>
    <w:rsid w:val="001304F3"/>
    <w:rsid w:val="00132A24"/>
    <w:rsid w:val="00137A6E"/>
    <w:rsid w:val="00141ADA"/>
    <w:rsid w:val="00142F69"/>
    <w:rsid w:val="00144992"/>
    <w:rsid w:val="001451C3"/>
    <w:rsid w:val="0014584E"/>
    <w:rsid w:val="00145F96"/>
    <w:rsid w:val="0014650E"/>
    <w:rsid w:val="0015260C"/>
    <w:rsid w:val="0015278A"/>
    <w:rsid w:val="001541F1"/>
    <w:rsid w:val="00154947"/>
    <w:rsid w:val="00154FCA"/>
    <w:rsid w:val="001573DD"/>
    <w:rsid w:val="001620D8"/>
    <w:rsid w:val="00162D48"/>
    <w:rsid w:val="001637AE"/>
    <w:rsid w:val="00163CE9"/>
    <w:rsid w:val="00165FD3"/>
    <w:rsid w:val="0016638B"/>
    <w:rsid w:val="00166AA7"/>
    <w:rsid w:val="00166CA9"/>
    <w:rsid w:val="0016722C"/>
    <w:rsid w:val="00172106"/>
    <w:rsid w:val="00172283"/>
    <w:rsid w:val="00172414"/>
    <w:rsid w:val="00174737"/>
    <w:rsid w:val="001754FB"/>
    <w:rsid w:val="00177B34"/>
    <w:rsid w:val="00180CA6"/>
    <w:rsid w:val="0018432B"/>
    <w:rsid w:val="0018719F"/>
    <w:rsid w:val="00190128"/>
    <w:rsid w:val="001936C9"/>
    <w:rsid w:val="001956D2"/>
    <w:rsid w:val="00195CB0"/>
    <w:rsid w:val="001A1BC2"/>
    <w:rsid w:val="001A4059"/>
    <w:rsid w:val="001B052E"/>
    <w:rsid w:val="001B110D"/>
    <w:rsid w:val="001B1759"/>
    <w:rsid w:val="001B1AB4"/>
    <w:rsid w:val="001B217D"/>
    <w:rsid w:val="001B29EF"/>
    <w:rsid w:val="001B2C6D"/>
    <w:rsid w:val="001B3E87"/>
    <w:rsid w:val="001B43F1"/>
    <w:rsid w:val="001B790C"/>
    <w:rsid w:val="001C178B"/>
    <w:rsid w:val="001C275C"/>
    <w:rsid w:val="001C469E"/>
    <w:rsid w:val="001C5217"/>
    <w:rsid w:val="001D06E1"/>
    <w:rsid w:val="001D0EE8"/>
    <w:rsid w:val="001D0F69"/>
    <w:rsid w:val="001D2298"/>
    <w:rsid w:val="001D7BB4"/>
    <w:rsid w:val="001E0397"/>
    <w:rsid w:val="001E06E4"/>
    <w:rsid w:val="001E5A09"/>
    <w:rsid w:val="001E65A8"/>
    <w:rsid w:val="001E6B36"/>
    <w:rsid w:val="001F217B"/>
    <w:rsid w:val="001F3B16"/>
    <w:rsid w:val="001F57BF"/>
    <w:rsid w:val="001F67F7"/>
    <w:rsid w:val="001F6FE6"/>
    <w:rsid w:val="001F75DF"/>
    <w:rsid w:val="0020010F"/>
    <w:rsid w:val="00200BC8"/>
    <w:rsid w:val="00200F46"/>
    <w:rsid w:val="00201983"/>
    <w:rsid w:val="00205489"/>
    <w:rsid w:val="00206075"/>
    <w:rsid w:val="002075C1"/>
    <w:rsid w:val="00207CB0"/>
    <w:rsid w:val="0021037F"/>
    <w:rsid w:val="00210805"/>
    <w:rsid w:val="00214E8C"/>
    <w:rsid w:val="00215024"/>
    <w:rsid w:val="0021508E"/>
    <w:rsid w:val="00215D9E"/>
    <w:rsid w:val="0021635C"/>
    <w:rsid w:val="00216401"/>
    <w:rsid w:val="0021791E"/>
    <w:rsid w:val="00221152"/>
    <w:rsid w:val="00222D6B"/>
    <w:rsid w:val="00223DB8"/>
    <w:rsid w:val="00227515"/>
    <w:rsid w:val="002276B6"/>
    <w:rsid w:val="00231253"/>
    <w:rsid w:val="00232B10"/>
    <w:rsid w:val="0023528B"/>
    <w:rsid w:val="0023550F"/>
    <w:rsid w:val="00236EA3"/>
    <w:rsid w:val="002411F4"/>
    <w:rsid w:val="002435E3"/>
    <w:rsid w:val="00243CC3"/>
    <w:rsid w:val="00243EBB"/>
    <w:rsid w:val="00244A55"/>
    <w:rsid w:val="00244B77"/>
    <w:rsid w:val="00246D01"/>
    <w:rsid w:val="00247441"/>
    <w:rsid w:val="00251B5A"/>
    <w:rsid w:val="00253030"/>
    <w:rsid w:val="0025347D"/>
    <w:rsid w:val="00253B1E"/>
    <w:rsid w:val="00254247"/>
    <w:rsid w:val="00255211"/>
    <w:rsid w:val="00256AE1"/>
    <w:rsid w:val="00257463"/>
    <w:rsid w:val="002631CB"/>
    <w:rsid w:val="002644F2"/>
    <w:rsid w:val="00265047"/>
    <w:rsid w:val="0026532F"/>
    <w:rsid w:val="00265A12"/>
    <w:rsid w:val="00270366"/>
    <w:rsid w:val="002704CD"/>
    <w:rsid w:val="00273525"/>
    <w:rsid w:val="00274B2C"/>
    <w:rsid w:val="002824F9"/>
    <w:rsid w:val="00283C79"/>
    <w:rsid w:val="00285FD2"/>
    <w:rsid w:val="00290D04"/>
    <w:rsid w:val="0029268B"/>
    <w:rsid w:val="0029274B"/>
    <w:rsid w:val="002A0A63"/>
    <w:rsid w:val="002A170E"/>
    <w:rsid w:val="002A1CC8"/>
    <w:rsid w:val="002A2E37"/>
    <w:rsid w:val="002A3688"/>
    <w:rsid w:val="002A43CD"/>
    <w:rsid w:val="002A7C7B"/>
    <w:rsid w:val="002B0FCA"/>
    <w:rsid w:val="002B182F"/>
    <w:rsid w:val="002B4B87"/>
    <w:rsid w:val="002B4D4B"/>
    <w:rsid w:val="002B5FBE"/>
    <w:rsid w:val="002B6B53"/>
    <w:rsid w:val="002C1175"/>
    <w:rsid w:val="002C223A"/>
    <w:rsid w:val="002C25D4"/>
    <w:rsid w:val="002C6718"/>
    <w:rsid w:val="002C690C"/>
    <w:rsid w:val="002D160F"/>
    <w:rsid w:val="002D385B"/>
    <w:rsid w:val="002D452E"/>
    <w:rsid w:val="002D48DC"/>
    <w:rsid w:val="002D6E73"/>
    <w:rsid w:val="002E0A1B"/>
    <w:rsid w:val="002E1D23"/>
    <w:rsid w:val="002E32B8"/>
    <w:rsid w:val="002F10B6"/>
    <w:rsid w:val="002F71A5"/>
    <w:rsid w:val="0030356D"/>
    <w:rsid w:val="00304DA9"/>
    <w:rsid w:val="0030702B"/>
    <w:rsid w:val="0030737C"/>
    <w:rsid w:val="00313250"/>
    <w:rsid w:val="00316DCE"/>
    <w:rsid w:val="00320056"/>
    <w:rsid w:val="00321174"/>
    <w:rsid w:val="00331984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750B"/>
    <w:rsid w:val="00347A29"/>
    <w:rsid w:val="00350110"/>
    <w:rsid w:val="0035036D"/>
    <w:rsid w:val="00352A7C"/>
    <w:rsid w:val="00353616"/>
    <w:rsid w:val="00355E6A"/>
    <w:rsid w:val="00355E82"/>
    <w:rsid w:val="0036078F"/>
    <w:rsid w:val="00361A87"/>
    <w:rsid w:val="003649DE"/>
    <w:rsid w:val="00364A6E"/>
    <w:rsid w:val="00365CDB"/>
    <w:rsid w:val="00366310"/>
    <w:rsid w:val="00366D65"/>
    <w:rsid w:val="00370790"/>
    <w:rsid w:val="00370AA5"/>
    <w:rsid w:val="00371302"/>
    <w:rsid w:val="00371594"/>
    <w:rsid w:val="00372E26"/>
    <w:rsid w:val="00373A54"/>
    <w:rsid w:val="003753C6"/>
    <w:rsid w:val="003773B5"/>
    <w:rsid w:val="0038053E"/>
    <w:rsid w:val="00383C20"/>
    <w:rsid w:val="00385D48"/>
    <w:rsid w:val="00386497"/>
    <w:rsid w:val="003913EC"/>
    <w:rsid w:val="00391EC3"/>
    <w:rsid w:val="003961B5"/>
    <w:rsid w:val="003A17FF"/>
    <w:rsid w:val="003A1DCB"/>
    <w:rsid w:val="003A2CC9"/>
    <w:rsid w:val="003A31EC"/>
    <w:rsid w:val="003A39DB"/>
    <w:rsid w:val="003A4DAF"/>
    <w:rsid w:val="003A5959"/>
    <w:rsid w:val="003A7C23"/>
    <w:rsid w:val="003B1056"/>
    <w:rsid w:val="003B157F"/>
    <w:rsid w:val="003B2EA1"/>
    <w:rsid w:val="003B4691"/>
    <w:rsid w:val="003B5961"/>
    <w:rsid w:val="003C19CB"/>
    <w:rsid w:val="003C1B86"/>
    <w:rsid w:val="003C26FE"/>
    <w:rsid w:val="003C56C9"/>
    <w:rsid w:val="003C5AC6"/>
    <w:rsid w:val="003C67DD"/>
    <w:rsid w:val="003C6B6F"/>
    <w:rsid w:val="003C79CD"/>
    <w:rsid w:val="003D06FE"/>
    <w:rsid w:val="003D0951"/>
    <w:rsid w:val="003D6374"/>
    <w:rsid w:val="003E0E10"/>
    <w:rsid w:val="003E3C90"/>
    <w:rsid w:val="003E3F5E"/>
    <w:rsid w:val="003E5E51"/>
    <w:rsid w:val="003E6453"/>
    <w:rsid w:val="003F0724"/>
    <w:rsid w:val="003F0F0B"/>
    <w:rsid w:val="003F1B9D"/>
    <w:rsid w:val="003F2A3B"/>
    <w:rsid w:val="003F4165"/>
    <w:rsid w:val="003F46B7"/>
    <w:rsid w:val="003F57BD"/>
    <w:rsid w:val="00400959"/>
    <w:rsid w:val="00401677"/>
    <w:rsid w:val="0040404E"/>
    <w:rsid w:val="00407D21"/>
    <w:rsid w:val="00410D7D"/>
    <w:rsid w:val="00411CAE"/>
    <w:rsid w:val="00413841"/>
    <w:rsid w:val="00413870"/>
    <w:rsid w:val="00413ADB"/>
    <w:rsid w:val="00414A2C"/>
    <w:rsid w:val="00416D38"/>
    <w:rsid w:val="00420F18"/>
    <w:rsid w:val="004215B9"/>
    <w:rsid w:val="004218BD"/>
    <w:rsid w:val="004225FC"/>
    <w:rsid w:val="004245A3"/>
    <w:rsid w:val="00424884"/>
    <w:rsid w:val="00426BEF"/>
    <w:rsid w:val="00427BBA"/>
    <w:rsid w:val="00427C70"/>
    <w:rsid w:val="00430152"/>
    <w:rsid w:val="004302BA"/>
    <w:rsid w:val="00430F96"/>
    <w:rsid w:val="00432ED2"/>
    <w:rsid w:val="0043392E"/>
    <w:rsid w:val="00433B89"/>
    <w:rsid w:val="00434B33"/>
    <w:rsid w:val="00435354"/>
    <w:rsid w:val="0043582A"/>
    <w:rsid w:val="004358DC"/>
    <w:rsid w:val="00435981"/>
    <w:rsid w:val="00435F13"/>
    <w:rsid w:val="00437BE0"/>
    <w:rsid w:val="00440E68"/>
    <w:rsid w:val="004420BB"/>
    <w:rsid w:val="004426E5"/>
    <w:rsid w:val="00442BA3"/>
    <w:rsid w:val="00442C57"/>
    <w:rsid w:val="00450788"/>
    <w:rsid w:val="00453A35"/>
    <w:rsid w:val="00453D32"/>
    <w:rsid w:val="00456161"/>
    <w:rsid w:val="004563F5"/>
    <w:rsid w:val="00456B14"/>
    <w:rsid w:val="00460A3E"/>
    <w:rsid w:val="00460D4B"/>
    <w:rsid w:val="00462D6E"/>
    <w:rsid w:val="00466187"/>
    <w:rsid w:val="00466B6C"/>
    <w:rsid w:val="004753CA"/>
    <w:rsid w:val="00476CD0"/>
    <w:rsid w:val="00477362"/>
    <w:rsid w:val="004778CD"/>
    <w:rsid w:val="0048251C"/>
    <w:rsid w:val="00482970"/>
    <w:rsid w:val="00482FFA"/>
    <w:rsid w:val="004830EA"/>
    <w:rsid w:val="004849F8"/>
    <w:rsid w:val="00485216"/>
    <w:rsid w:val="00486952"/>
    <w:rsid w:val="00486D26"/>
    <w:rsid w:val="004876BC"/>
    <w:rsid w:val="00490569"/>
    <w:rsid w:val="00490EE2"/>
    <w:rsid w:val="00491C29"/>
    <w:rsid w:val="00491F89"/>
    <w:rsid w:val="00492024"/>
    <w:rsid w:val="00493315"/>
    <w:rsid w:val="0049334A"/>
    <w:rsid w:val="004938DF"/>
    <w:rsid w:val="00493BC7"/>
    <w:rsid w:val="0049494A"/>
    <w:rsid w:val="00495345"/>
    <w:rsid w:val="004958E4"/>
    <w:rsid w:val="004971CA"/>
    <w:rsid w:val="004A0534"/>
    <w:rsid w:val="004A0685"/>
    <w:rsid w:val="004A22C7"/>
    <w:rsid w:val="004A31EF"/>
    <w:rsid w:val="004A54BB"/>
    <w:rsid w:val="004A5F04"/>
    <w:rsid w:val="004A7258"/>
    <w:rsid w:val="004A760F"/>
    <w:rsid w:val="004A7D51"/>
    <w:rsid w:val="004B22CD"/>
    <w:rsid w:val="004B3757"/>
    <w:rsid w:val="004B4AEB"/>
    <w:rsid w:val="004B4C4B"/>
    <w:rsid w:val="004B78C2"/>
    <w:rsid w:val="004C180D"/>
    <w:rsid w:val="004C4331"/>
    <w:rsid w:val="004C7D34"/>
    <w:rsid w:val="004C7ED7"/>
    <w:rsid w:val="004D02BF"/>
    <w:rsid w:val="004D14F2"/>
    <w:rsid w:val="004D31A8"/>
    <w:rsid w:val="004D3843"/>
    <w:rsid w:val="004D5BFB"/>
    <w:rsid w:val="004D682C"/>
    <w:rsid w:val="004D73A2"/>
    <w:rsid w:val="004E4FF4"/>
    <w:rsid w:val="004E6BF7"/>
    <w:rsid w:val="004E7BA7"/>
    <w:rsid w:val="004F693E"/>
    <w:rsid w:val="004F6F18"/>
    <w:rsid w:val="004F7596"/>
    <w:rsid w:val="004F7CE6"/>
    <w:rsid w:val="005019C9"/>
    <w:rsid w:val="00504E4E"/>
    <w:rsid w:val="005052CD"/>
    <w:rsid w:val="00505E39"/>
    <w:rsid w:val="005060A9"/>
    <w:rsid w:val="00510F8A"/>
    <w:rsid w:val="005139B4"/>
    <w:rsid w:val="00514196"/>
    <w:rsid w:val="00514198"/>
    <w:rsid w:val="005141A5"/>
    <w:rsid w:val="00515CAB"/>
    <w:rsid w:val="005162CC"/>
    <w:rsid w:val="00516D44"/>
    <w:rsid w:val="005173E5"/>
    <w:rsid w:val="00522083"/>
    <w:rsid w:val="00522E91"/>
    <w:rsid w:val="0052302A"/>
    <w:rsid w:val="0052637F"/>
    <w:rsid w:val="005315C8"/>
    <w:rsid w:val="00532B43"/>
    <w:rsid w:val="005347B4"/>
    <w:rsid w:val="00534CEC"/>
    <w:rsid w:val="00534E48"/>
    <w:rsid w:val="0053666B"/>
    <w:rsid w:val="005425AD"/>
    <w:rsid w:val="005443C6"/>
    <w:rsid w:val="00552007"/>
    <w:rsid w:val="0055293D"/>
    <w:rsid w:val="00553EFF"/>
    <w:rsid w:val="00556C08"/>
    <w:rsid w:val="005613AB"/>
    <w:rsid w:val="00561708"/>
    <w:rsid w:val="00561978"/>
    <w:rsid w:val="00562286"/>
    <w:rsid w:val="005629E6"/>
    <w:rsid w:val="00563590"/>
    <w:rsid w:val="00563783"/>
    <w:rsid w:val="00564901"/>
    <w:rsid w:val="00567307"/>
    <w:rsid w:val="00570CAC"/>
    <w:rsid w:val="00570F93"/>
    <w:rsid w:val="00574ED6"/>
    <w:rsid w:val="00575F4B"/>
    <w:rsid w:val="00576D63"/>
    <w:rsid w:val="0057777C"/>
    <w:rsid w:val="00580577"/>
    <w:rsid w:val="00583593"/>
    <w:rsid w:val="005858EB"/>
    <w:rsid w:val="005902D7"/>
    <w:rsid w:val="00590B81"/>
    <w:rsid w:val="005918A8"/>
    <w:rsid w:val="00593671"/>
    <w:rsid w:val="005973AC"/>
    <w:rsid w:val="005A2F3E"/>
    <w:rsid w:val="005A3829"/>
    <w:rsid w:val="005A412A"/>
    <w:rsid w:val="005A46E2"/>
    <w:rsid w:val="005A639B"/>
    <w:rsid w:val="005A64F0"/>
    <w:rsid w:val="005A72D4"/>
    <w:rsid w:val="005A7320"/>
    <w:rsid w:val="005B0AF2"/>
    <w:rsid w:val="005B1C76"/>
    <w:rsid w:val="005B1FB5"/>
    <w:rsid w:val="005B3A5C"/>
    <w:rsid w:val="005B3B95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3AA6"/>
    <w:rsid w:val="005D3C39"/>
    <w:rsid w:val="005D4024"/>
    <w:rsid w:val="005D456F"/>
    <w:rsid w:val="005D54B9"/>
    <w:rsid w:val="005D5E1D"/>
    <w:rsid w:val="005D6A38"/>
    <w:rsid w:val="005D6E8C"/>
    <w:rsid w:val="005D771D"/>
    <w:rsid w:val="005E235D"/>
    <w:rsid w:val="005E2839"/>
    <w:rsid w:val="005E325E"/>
    <w:rsid w:val="005E54AF"/>
    <w:rsid w:val="005E550C"/>
    <w:rsid w:val="005E600A"/>
    <w:rsid w:val="005E62DA"/>
    <w:rsid w:val="005F0DD8"/>
    <w:rsid w:val="005F153E"/>
    <w:rsid w:val="005F21DB"/>
    <w:rsid w:val="005F2618"/>
    <w:rsid w:val="006011D8"/>
    <w:rsid w:val="0060166A"/>
    <w:rsid w:val="00603259"/>
    <w:rsid w:val="00604AD5"/>
    <w:rsid w:val="00605ABE"/>
    <w:rsid w:val="006072B2"/>
    <w:rsid w:val="0060731E"/>
    <w:rsid w:val="0061151C"/>
    <w:rsid w:val="0061336E"/>
    <w:rsid w:val="006142C1"/>
    <w:rsid w:val="0061573C"/>
    <w:rsid w:val="00616052"/>
    <w:rsid w:val="00616376"/>
    <w:rsid w:val="00621597"/>
    <w:rsid w:val="006231AC"/>
    <w:rsid w:val="0062359C"/>
    <w:rsid w:val="00624137"/>
    <w:rsid w:val="0062493A"/>
    <w:rsid w:val="00624992"/>
    <w:rsid w:val="0062547F"/>
    <w:rsid w:val="006271DB"/>
    <w:rsid w:val="00627B5B"/>
    <w:rsid w:val="00627F08"/>
    <w:rsid w:val="00630833"/>
    <w:rsid w:val="00630990"/>
    <w:rsid w:val="00635239"/>
    <w:rsid w:val="00635C74"/>
    <w:rsid w:val="006377FD"/>
    <w:rsid w:val="00641BFC"/>
    <w:rsid w:val="00642AAF"/>
    <w:rsid w:val="00643192"/>
    <w:rsid w:val="0064463A"/>
    <w:rsid w:val="00645B28"/>
    <w:rsid w:val="006503D2"/>
    <w:rsid w:val="006519B0"/>
    <w:rsid w:val="00651A5D"/>
    <w:rsid w:val="00656D8E"/>
    <w:rsid w:val="00660958"/>
    <w:rsid w:val="00662054"/>
    <w:rsid w:val="0066277D"/>
    <w:rsid w:val="006631BC"/>
    <w:rsid w:val="00664DC3"/>
    <w:rsid w:val="006668D8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CB9"/>
    <w:rsid w:val="0068488F"/>
    <w:rsid w:val="006850B5"/>
    <w:rsid w:val="006877F6"/>
    <w:rsid w:val="00690E92"/>
    <w:rsid w:val="006925F9"/>
    <w:rsid w:val="006928E4"/>
    <w:rsid w:val="00693F30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7865"/>
    <w:rsid w:val="006B2CF8"/>
    <w:rsid w:val="006B30BE"/>
    <w:rsid w:val="006B44D4"/>
    <w:rsid w:val="006B54B6"/>
    <w:rsid w:val="006B7850"/>
    <w:rsid w:val="006C0A2B"/>
    <w:rsid w:val="006C4B3F"/>
    <w:rsid w:val="006C743D"/>
    <w:rsid w:val="006C7CFE"/>
    <w:rsid w:val="006D48D6"/>
    <w:rsid w:val="006D4C89"/>
    <w:rsid w:val="006D4EEB"/>
    <w:rsid w:val="006D67DD"/>
    <w:rsid w:val="006D7430"/>
    <w:rsid w:val="006D75CC"/>
    <w:rsid w:val="006E1231"/>
    <w:rsid w:val="006E470E"/>
    <w:rsid w:val="006E5715"/>
    <w:rsid w:val="006E7FF6"/>
    <w:rsid w:val="006F116C"/>
    <w:rsid w:val="006F1974"/>
    <w:rsid w:val="006F479B"/>
    <w:rsid w:val="006F606C"/>
    <w:rsid w:val="0070121D"/>
    <w:rsid w:val="00705A16"/>
    <w:rsid w:val="0070657A"/>
    <w:rsid w:val="007069D9"/>
    <w:rsid w:val="00707EFD"/>
    <w:rsid w:val="00711C4B"/>
    <w:rsid w:val="00712530"/>
    <w:rsid w:val="0071433A"/>
    <w:rsid w:val="00716D73"/>
    <w:rsid w:val="00716E03"/>
    <w:rsid w:val="00716F22"/>
    <w:rsid w:val="00717C8A"/>
    <w:rsid w:val="00717E99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61B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D4A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7A9C"/>
    <w:rsid w:val="0077100E"/>
    <w:rsid w:val="007730E9"/>
    <w:rsid w:val="00773350"/>
    <w:rsid w:val="00773DB1"/>
    <w:rsid w:val="00774193"/>
    <w:rsid w:val="0077463B"/>
    <w:rsid w:val="00777D18"/>
    <w:rsid w:val="00780BE3"/>
    <w:rsid w:val="007816B5"/>
    <w:rsid w:val="00782D5D"/>
    <w:rsid w:val="00782F51"/>
    <w:rsid w:val="0078348A"/>
    <w:rsid w:val="0078384C"/>
    <w:rsid w:val="00785C3E"/>
    <w:rsid w:val="007861DF"/>
    <w:rsid w:val="00786E5C"/>
    <w:rsid w:val="0078728F"/>
    <w:rsid w:val="007912FE"/>
    <w:rsid w:val="007918ED"/>
    <w:rsid w:val="0079512D"/>
    <w:rsid w:val="007A0712"/>
    <w:rsid w:val="007A1324"/>
    <w:rsid w:val="007A3815"/>
    <w:rsid w:val="007A49D3"/>
    <w:rsid w:val="007B2CB6"/>
    <w:rsid w:val="007B2D23"/>
    <w:rsid w:val="007B65FD"/>
    <w:rsid w:val="007C0756"/>
    <w:rsid w:val="007C0B62"/>
    <w:rsid w:val="007C1C36"/>
    <w:rsid w:val="007C1FE2"/>
    <w:rsid w:val="007C3845"/>
    <w:rsid w:val="007C50E6"/>
    <w:rsid w:val="007C590B"/>
    <w:rsid w:val="007C6D69"/>
    <w:rsid w:val="007D0318"/>
    <w:rsid w:val="007D0C35"/>
    <w:rsid w:val="007D73D0"/>
    <w:rsid w:val="007E0591"/>
    <w:rsid w:val="007E24CA"/>
    <w:rsid w:val="007E7470"/>
    <w:rsid w:val="007F12F2"/>
    <w:rsid w:val="007F435F"/>
    <w:rsid w:val="007F4B77"/>
    <w:rsid w:val="007F6106"/>
    <w:rsid w:val="007F6CB1"/>
    <w:rsid w:val="007F7025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10038"/>
    <w:rsid w:val="00810553"/>
    <w:rsid w:val="008131B4"/>
    <w:rsid w:val="00813621"/>
    <w:rsid w:val="00813CAA"/>
    <w:rsid w:val="00814301"/>
    <w:rsid w:val="00815F5A"/>
    <w:rsid w:val="0082056C"/>
    <w:rsid w:val="00822578"/>
    <w:rsid w:val="00823E2E"/>
    <w:rsid w:val="008255F1"/>
    <w:rsid w:val="00826348"/>
    <w:rsid w:val="0083080F"/>
    <w:rsid w:val="00831445"/>
    <w:rsid w:val="008314CF"/>
    <w:rsid w:val="00832639"/>
    <w:rsid w:val="008330A7"/>
    <w:rsid w:val="008408E1"/>
    <w:rsid w:val="00840E6C"/>
    <w:rsid w:val="00840F7E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69B7"/>
    <w:rsid w:val="00866B52"/>
    <w:rsid w:val="00872121"/>
    <w:rsid w:val="00873245"/>
    <w:rsid w:val="00873AC6"/>
    <w:rsid w:val="008748A2"/>
    <w:rsid w:val="00874DFC"/>
    <w:rsid w:val="00875023"/>
    <w:rsid w:val="008761D1"/>
    <w:rsid w:val="00876D51"/>
    <w:rsid w:val="00877166"/>
    <w:rsid w:val="00880CE0"/>
    <w:rsid w:val="00884585"/>
    <w:rsid w:val="00891296"/>
    <w:rsid w:val="008938C8"/>
    <w:rsid w:val="00893BF5"/>
    <w:rsid w:val="00893FF8"/>
    <w:rsid w:val="00895281"/>
    <w:rsid w:val="00895FF5"/>
    <w:rsid w:val="00896422"/>
    <w:rsid w:val="00896B76"/>
    <w:rsid w:val="008A03C0"/>
    <w:rsid w:val="008A1BF4"/>
    <w:rsid w:val="008A29F5"/>
    <w:rsid w:val="008A374E"/>
    <w:rsid w:val="008A55AE"/>
    <w:rsid w:val="008B2103"/>
    <w:rsid w:val="008B3E18"/>
    <w:rsid w:val="008B6BA3"/>
    <w:rsid w:val="008B6E9D"/>
    <w:rsid w:val="008B75AF"/>
    <w:rsid w:val="008C17AE"/>
    <w:rsid w:val="008C1EFF"/>
    <w:rsid w:val="008C2533"/>
    <w:rsid w:val="008C298B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FCE"/>
    <w:rsid w:val="008E0352"/>
    <w:rsid w:val="008E1266"/>
    <w:rsid w:val="008E4106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70CD"/>
    <w:rsid w:val="008F7E62"/>
    <w:rsid w:val="00901BFA"/>
    <w:rsid w:val="009029DC"/>
    <w:rsid w:val="00903EA5"/>
    <w:rsid w:val="009056B5"/>
    <w:rsid w:val="00906281"/>
    <w:rsid w:val="00906383"/>
    <w:rsid w:val="009070AF"/>
    <w:rsid w:val="00907916"/>
    <w:rsid w:val="009116D2"/>
    <w:rsid w:val="00912F21"/>
    <w:rsid w:val="009138BB"/>
    <w:rsid w:val="00914F5C"/>
    <w:rsid w:val="00916EC7"/>
    <w:rsid w:val="0091719D"/>
    <w:rsid w:val="009210D9"/>
    <w:rsid w:val="0092173A"/>
    <w:rsid w:val="00922139"/>
    <w:rsid w:val="00922D7B"/>
    <w:rsid w:val="0092318F"/>
    <w:rsid w:val="009231D7"/>
    <w:rsid w:val="0092344F"/>
    <w:rsid w:val="00924368"/>
    <w:rsid w:val="00930261"/>
    <w:rsid w:val="0093321B"/>
    <w:rsid w:val="009332F2"/>
    <w:rsid w:val="00933DD4"/>
    <w:rsid w:val="00934F37"/>
    <w:rsid w:val="00936097"/>
    <w:rsid w:val="009368A4"/>
    <w:rsid w:val="00937508"/>
    <w:rsid w:val="00937FFD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67E1D"/>
    <w:rsid w:val="0097086B"/>
    <w:rsid w:val="00971745"/>
    <w:rsid w:val="00971A16"/>
    <w:rsid w:val="00977A89"/>
    <w:rsid w:val="009804B7"/>
    <w:rsid w:val="009806BA"/>
    <w:rsid w:val="009811B2"/>
    <w:rsid w:val="00982419"/>
    <w:rsid w:val="009829FA"/>
    <w:rsid w:val="00984065"/>
    <w:rsid w:val="00985721"/>
    <w:rsid w:val="00986267"/>
    <w:rsid w:val="009933FA"/>
    <w:rsid w:val="0099378A"/>
    <w:rsid w:val="0099531E"/>
    <w:rsid w:val="00995856"/>
    <w:rsid w:val="00995AE7"/>
    <w:rsid w:val="00995D7C"/>
    <w:rsid w:val="009969A2"/>
    <w:rsid w:val="00996CCA"/>
    <w:rsid w:val="00997EE2"/>
    <w:rsid w:val="009A0986"/>
    <w:rsid w:val="009A3E29"/>
    <w:rsid w:val="009A4C7F"/>
    <w:rsid w:val="009A6E12"/>
    <w:rsid w:val="009A713D"/>
    <w:rsid w:val="009A7BC0"/>
    <w:rsid w:val="009B0829"/>
    <w:rsid w:val="009B2218"/>
    <w:rsid w:val="009B3D4E"/>
    <w:rsid w:val="009B6A51"/>
    <w:rsid w:val="009B6C71"/>
    <w:rsid w:val="009B7835"/>
    <w:rsid w:val="009C3986"/>
    <w:rsid w:val="009C4023"/>
    <w:rsid w:val="009C56E5"/>
    <w:rsid w:val="009C67CB"/>
    <w:rsid w:val="009C6CD3"/>
    <w:rsid w:val="009D22DA"/>
    <w:rsid w:val="009D490A"/>
    <w:rsid w:val="009D62E5"/>
    <w:rsid w:val="009D7EFE"/>
    <w:rsid w:val="009E1188"/>
    <w:rsid w:val="009E179C"/>
    <w:rsid w:val="009E1BCE"/>
    <w:rsid w:val="009E1E5C"/>
    <w:rsid w:val="009E5871"/>
    <w:rsid w:val="009E5BF7"/>
    <w:rsid w:val="009E5FD1"/>
    <w:rsid w:val="009E6B78"/>
    <w:rsid w:val="009F1B13"/>
    <w:rsid w:val="009F2A72"/>
    <w:rsid w:val="009F55EE"/>
    <w:rsid w:val="009F570D"/>
    <w:rsid w:val="009F748E"/>
    <w:rsid w:val="00A003CE"/>
    <w:rsid w:val="00A00550"/>
    <w:rsid w:val="00A008CF"/>
    <w:rsid w:val="00A00C9A"/>
    <w:rsid w:val="00A027F2"/>
    <w:rsid w:val="00A0284E"/>
    <w:rsid w:val="00A044C7"/>
    <w:rsid w:val="00A051CE"/>
    <w:rsid w:val="00A05565"/>
    <w:rsid w:val="00A057DE"/>
    <w:rsid w:val="00A067B1"/>
    <w:rsid w:val="00A06F72"/>
    <w:rsid w:val="00A07461"/>
    <w:rsid w:val="00A10C45"/>
    <w:rsid w:val="00A10FEF"/>
    <w:rsid w:val="00A11361"/>
    <w:rsid w:val="00A116F7"/>
    <w:rsid w:val="00A11A98"/>
    <w:rsid w:val="00A1249B"/>
    <w:rsid w:val="00A15B77"/>
    <w:rsid w:val="00A15F40"/>
    <w:rsid w:val="00A16A43"/>
    <w:rsid w:val="00A1744D"/>
    <w:rsid w:val="00A1773B"/>
    <w:rsid w:val="00A177F8"/>
    <w:rsid w:val="00A17D63"/>
    <w:rsid w:val="00A20892"/>
    <w:rsid w:val="00A22CBE"/>
    <w:rsid w:val="00A254DC"/>
    <w:rsid w:val="00A261CE"/>
    <w:rsid w:val="00A302E0"/>
    <w:rsid w:val="00A31927"/>
    <w:rsid w:val="00A31B59"/>
    <w:rsid w:val="00A33948"/>
    <w:rsid w:val="00A356E7"/>
    <w:rsid w:val="00A378D5"/>
    <w:rsid w:val="00A404C7"/>
    <w:rsid w:val="00A4209B"/>
    <w:rsid w:val="00A4521F"/>
    <w:rsid w:val="00A4571B"/>
    <w:rsid w:val="00A46AE8"/>
    <w:rsid w:val="00A476C8"/>
    <w:rsid w:val="00A476F5"/>
    <w:rsid w:val="00A518A3"/>
    <w:rsid w:val="00A52A4B"/>
    <w:rsid w:val="00A5439F"/>
    <w:rsid w:val="00A54D88"/>
    <w:rsid w:val="00A54FD9"/>
    <w:rsid w:val="00A5683B"/>
    <w:rsid w:val="00A6131E"/>
    <w:rsid w:val="00A63704"/>
    <w:rsid w:val="00A64740"/>
    <w:rsid w:val="00A661D5"/>
    <w:rsid w:val="00A66492"/>
    <w:rsid w:val="00A706CD"/>
    <w:rsid w:val="00A70C0A"/>
    <w:rsid w:val="00A7110C"/>
    <w:rsid w:val="00A729EA"/>
    <w:rsid w:val="00A75756"/>
    <w:rsid w:val="00A8020B"/>
    <w:rsid w:val="00A80247"/>
    <w:rsid w:val="00A812A3"/>
    <w:rsid w:val="00A8254F"/>
    <w:rsid w:val="00A838A1"/>
    <w:rsid w:val="00A83A4F"/>
    <w:rsid w:val="00A84A37"/>
    <w:rsid w:val="00A85D08"/>
    <w:rsid w:val="00A86300"/>
    <w:rsid w:val="00A87A90"/>
    <w:rsid w:val="00A87EB1"/>
    <w:rsid w:val="00A911EE"/>
    <w:rsid w:val="00A91DB2"/>
    <w:rsid w:val="00A92340"/>
    <w:rsid w:val="00A945EB"/>
    <w:rsid w:val="00A97687"/>
    <w:rsid w:val="00AA0235"/>
    <w:rsid w:val="00AA1F03"/>
    <w:rsid w:val="00AA75FA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51F1"/>
    <w:rsid w:val="00AC5BBD"/>
    <w:rsid w:val="00AC6F91"/>
    <w:rsid w:val="00AC7245"/>
    <w:rsid w:val="00AD07FF"/>
    <w:rsid w:val="00AD0917"/>
    <w:rsid w:val="00AD0DFC"/>
    <w:rsid w:val="00AD1188"/>
    <w:rsid w:val="00AD1AC9"/>
    <w:rsid w:val="00AD2862"/>
    <w:rsid w:val="00AD3942"/>
    <w:rsid w:val="00AD4529"/>
    <w:rsid w:val="00AE0E1E"/>
    <w:rsid w:val="00AE0FD8"/>
    <w:rsid w:val="00AE55CF"/>
    <w:rsid w:val="00AE5E50"/>
    <w:rsid w:val="00AE6203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77E0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4213"/>
    <w:rsid w:val="00B1523A"/>
    <w:rsid w:val="00B15981"/>
    <w:rsid w:val="00B21A86"/>
    <w:rsid w:val="00B25A0B"/>
    <w:rsid w:val="00B26B2F"/>
    <w:rsid w:val="00B27038"/>
    <w:rsid w:val="00B30B31"/>
    <w:rsid w:val="00B323EE"/>
    <w:rsid w:val="00B36502"/>
    <w:rsid w:val="00B407F4"/>
    <w:rsid w:val="00B41587"/>
    <w:rsid w:val="00B41980"/>
    <w:rsid w:val="00B41F20"/>
    <w:rsid w:val="00B42BEC"/>
    <w:rsid w:val="00B43C0A"/>
    <w:rsid w:val="00B44262"/>
    <w:rsid w:val="00B46AD6"/>
    <w:rsid w:val="00B501E7"/>
    <w:rsid w:val="00B50A05"/>
    <w:rsid w:val="00B511F7"/>
    <w:rsid w:val="00B51931"/>
    <w:rsid w:val="00B52E92"/>
    <w:rsid w:val="00B5530A"/>
    <w:rsid w:val="00B566AC"/>
    <w:rsid w:val="00B60EAE"/>
    <w:rsid w:val="00B64DCC"/>
    <w:rsid w:val="00B66B93"/>
    <w:rsid w:val="00B71BCB"/>
    <w:rsid w:val="00B7210A"/>
    <w:rsid w:val="00B75C2E"/>
    <w:rsid w:val="00B77819"/>
    <w:rsid w:val="00B80035"/>
    <w:rsid w:val="00B83201"/>
    <w:rsid w:val="00B8498E"/>
    <w:rsid w:val="00B85874"/>
    <w:rsid w:val="00B86D5B"/>
    <w:rsid w:val="00B87E2E"/>
    <w:rsid w:val="00B87E3D"/>
    <w:rsid w:val="00B939AE"/>
    <w:rsid w:val="00B956AE"/>
    <w:rsid w:val="00B9589B"/>
    <w:rsid w:val="00BA0557"/>
    <w:rsid w:val="00BA17B7"/>
    <w:rsid w:val="00BA20AA"/>
    <w:rsid w:val="00BA21A5"/>
    <w:rsid w:val="00BA3F55"/>
    <w:rsid w:val="00BA48DA"/>
    <w:rsid w:val="00BA6228"/>
    <w:rsid w:val="00BA68B6"/>
    <w:rsid w:val="00BA7285"/>
    <w:rsid w:val="00BB1CEE"/>
    <w:rsid w:val="00BB41B8"/>
    <w:rsid w:val="00BB59AB"/>
    <w:rsid w:val="00BB5D3F"/>
    <w:rsid w:val="00BC200D"/>
    <w:rsid w:val="00BC220A"/>
    <w:rsid w:val="00BC4B25"/>
    <w:rsid w:val="00BC5127"/>
    <w:rsid w:val="00BC59B4"/>
    <w:rsid w:val="00BC5DDB"/>
    <w:rsid w:val="00BC5DFD"/>
    <w:rsid w:val="00BC7E7E"/>
    <w:rsid w:val="00BD04E7"/>
    <w:rsid w:val="00BD1306"/>
    <w:rsid w:val="00BD3594"/>
    <w:rsid w:val="00BD36C8"/>
    <w:rsid w:val="00BD5AAC"/>
    <w:rsid w:val="00BD5F1D"/>
    <w:rsid w:val="00BD6050"/>
    <w:rsid w:val="00BD68EA"/>
    <w:rsid w:val="00BD6F31"/>
    <w:rsid w:val="00BD778B"/>
    <w:rsid w:val="00BE49A2"/>
    <w:rsid w:val="00BE4DA8"/>
    <w:rsid w:val="00BE663E"/>
    <w:rsid w:val="00BE6ACE"/>
    <w:rsid w:val="00BE6EA8"/>
    <w:rsid w:val="00BF0C5C"/>
    <w:rsid w:val="00BF1A8B"/>
    <w:rsid w:val="00BF30D7"/>
    <w:rsid w:val="00BF3A17"/>
    <w:rsid w:val="00BF581B"/>
    <w:rsid w:val="00BF6BD6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0AA7"/>
    <w:rsid w:val="00C2453C"/>
    <w:rsid w:val="00C24E10"/>
    <w:rsid w:val="00C27524"/>
    <w:rsid w:val="00C3022C"/>
    <w:rsid w:val="00C30884"/>
    <w:rsid w:val="00C32579"/>
    <w:rsid w:val="00C33E8A"/>
    <w:rsid w:val="00C37B48"/>
    <w:rsid w:val="00C40CD4"/>
    <w:rsid w:val="00C41CD9"/>
    <w:rsid w:val="00C4230E"/>
    <w:rsid w:val="00C436BD"/>
    <w:rsid w:val="00C4451E"/>
    <w:rsid w:val="00C44596"/>
    <w:rsid w:val="00C44D36"/>
    <w:rsid w:val="00C46499"/>
    <w:rsid w:val="00C47ECC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6D3B"/>
    <w:rsid w:val="00C57354"/>
    <w:rsid w:val="00C609B6"/>
    <w:rsid w:val="00C614A9"/>
    <w:rsid w:val="00C61F11"/>
    <w:rsid w:val="00C61FF4"/>
    <w:rsid w:val="00C629D4"/>
    <w:rsid w:val="00C63404"/>
    <w:rsid w:val="00C636EC"/>
    <w:rsid w:val="00C63F62"/>
    <w:rsid w:val="00C70936"/>
    <w:rsid w:val="00C712B4"/>
    <w:rsid w:val="00C71547"/>
    <w:rsid w:val="00C7295E"/>
    <w:rsid w:val="00C732A4"/>
    <w:rsid w:val="00C744BE"/>
    <w:rsid w:val="00C76107"/>
    <w:rsid w:val="00C77507"/>
    <w:rsid w:val="00C818CE"/>
    <w:rsid w:val="00C81C60"/>
    <w:rsid w:val="00C82752"/>
    <w:rsid w:val="00C8546D"/>
    <w:rsid w:val="00C8754C"/>
    <w:rsid w:val="00C903DE"/>
    <w:rsid w:val="00C9066C"/>
    <w:rsid w:val="00C90D25"/>
    <w:rsid w:val="00C9309B"/>
    <w:rsid w:val="00C938B3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B0DA6"/>
    <w:rsid w:val="00CB2F94"/>
    <w:rsid w:val="00CB3647"/>
    <w:rsid w:val="00CB4599"/>
    <w:rsid w:val="00CB5623"/>
    <w:rsid w:val="00CC218E"/>
    <w:rsid w:val="00CC2B76"/>
    <w:rsid w:val="00CC3521"/>
    <w:rsid w:val="00CC49A2"/>
    <w:rsid w:val="00CC543A"/>
    <w:rsid w:val="00CC6B76"/>
    <w:rsid w:val="00CC73E9"/>
    <w:rsid w:val="00CC7CAB"/>
    <w:rsid w:val="00CD319F"/>
    <w:rsid w:val="00CD420B"/>
    <w:rsid w:val="00CD627E"/>
    <w:rsid w:val="00CD66AE"/>
    <w:rsid w:val="00CD6B1E"/>
    <w:rsid w:val="00CE0DD5"/>
    <w:rsid w:val="00CE388C"/>
    <w:rsid w:val="00CE5069"/>
    <w:rsid w:val="00CF5B37"/>
    <w:rsid w:val="00CF684C"/>
    <w:rsid w:val="00CF7BD9"/>
    <w:rsid w:val="00D018B1"/>
    <w:rsid w:val="00D0216B"/>
    <w:rsid w:val="00D027EB"/>
    <w:rsid w:val="00D04D0C"/>
    <w:rsid w:val="00D0507C"/>
    <w:rsid w:val="00D07226"/>
    <w:rsid w:val="00D07A96"/>
    <w:rsid w:val="00D101E6"/>
    <w:rsid w:val="00D10968"/>
    <w:rsid w:val="00D11F6A"/>
    <w:rsid w:val="00D1281D"/>
    <w:rsid w:val="00D12C14"/>
    <w:rsid w:val="00D13B42"/>
    <w:rsid w:val="00D145F4"/>
    <w:rsid w:val="00D1579E"/>
    <w:rsid w:val="00D15D1B"/>
    <w:rsid w:val="00D17460"/>
    <w:rsid w:val="00D2060A"/>
    <w:rsid w:val="00D2117F"/>
    <w:rsid w:val="00D21297"/>
    <w:rsid w:val="00D24D6F"/>
    <w:rsid w:val="00D25370"/>
    <w:rsid w:val="00D258DC"/>
    <w:rsid w:val="00D27D95"/>
    <w:rsid w:val="00D31944"/>
    <w:rsid w:val="00D31988"/>
    <w:rsid w:val="00D3381C"/>
    <w:rsid w:val="00D33C9E"/>
    <w:rsid w:val="00D35F31"/>
    <w:rsid w:val="00D3666D"/>
    <w:rsid w:val="00D371C9"/>
    <w:rsid w:val="00D373EB"/>
    <w:rsid w:val="00D41420"/>
    <w:rsid w:val="00D429F3"/>
    <w:rsid w:val="00D46466"/>
    <w:rsid w:val="00D507AF"/>
    <w:rsid w:val="00D517EC"/>
    <w:rsid w:val="00D52591"/>
    <w:rsid w:val="00D52BA5"/>
    <w:rsid w:val="00D55498"/>
    <w:rsid w:val="00D55EA9"/>
    <w:rsid w:val="00D56D9F"/>
    <w:rsid w:val="00D60A04"/>
    <w:rsid w:val="00D61159"/>
    <w:rsid w:val="00D640E2"/>
    <w:rsid w:val="00D64975"/>
    <w:rsid w:val="00D64D21"/>
    <w:rsid w:val="00D64DA4"/>
    <w:rsid w:val="00D67284"/>
    <w:rsid w:val="00D6767B"/>
    <w:rsid w:val="00D70D89"/>
    <w:rsid w:val="00D73524"/>
    <w:rsid w:val="00D735C3"/>
    <w:rsid w:val="00D73762"/>
    <w:rsid w:val="00D73C97"/>
    <w:rsid w:val="00D74DED"/>
    <w:rsid w:val="00D75E91"/>
    <w:rsid w:val="00D7661D"/>
    <w:rsid w:val="00D76797"/>
    <w:rsid w:val="00D77091"/>
    <w:rsid w:val="00D80EDC"/>
    <w:rsid w:val="00D8262B"/>
    <w:rsid w:val="00D84EA3"/>
    <w:rsid w:val="00D87270"/>
    <w:rsid w:val="00D91959"/>
    <w:rsid w:val="00D93744"/>
    <w:rsid w:val="00D94D3D"/>
    <w:rsid w:val="00D94DD6"/>
    <w:rsid w:val="00D97D82"/>
    <w:rsid w:val="00DA10E6"/>
    <w:rsid w:val="00DA17B4"/>
    <w:rsid w:val="00DA26B9"/>
    <w:rsid w:val="00DA33E7"/>
    <w:rsid w:val="00DA6407"/>
    <w:rsid w:val="00DB07A2"/>
    <w:rsid w:val="00DB1840"/>
    <w:rsid w:val="00DB2607"/>
    <w:rsid w:val="00DB4636"/>
    <w:rsid w:val="00DB4A24"/>
    <w:rsid w:val="00DB7569"/>
    <w:rsid w:val="00DC1469"/>
    <w:rsid w:val="00DC5236"/>
    <w:rsid w:val="00DC566A"/>
    <w:rsid w:val="00DC6CE5"/>
    <w:rsid w:val="00DC7EE8"/>
    <w:rsid w:val="00DD087D"/>
    <w:rsid w:val="00DD1C99"/>
    <w:rsid w:val="00DD41A9"/>
    <w:rsid w:val="00DD4AC5"/>
    <w:rsid w:val="00DD7A88"/>
    <w:rsid w:val="00DE0C81"/>
    <w:rsid w:val="00DE10CB"/>
    <w:rsid w:val="00DE1C00"/>
    <w:rsid w:val="00DE3383"/>
    <w:rsid w:val="00DE4212"/>
    <w:rsid w:val="00DE4501"/>
    <w:rsid w:val="00DE4F3E"/>
    <w:rsid w:val="00DE7727"/>
    <w:rsid w:val="00DF28AC"/>
    <w:rsid w:val="00DF3502"/>
    <w:rsid w:val="00E00453"/>
    <w:rsid w:val="00E005C8"/>
    <w:rsid w:val="00E01A0D"/>
    <w:rsid w:val="00E04021"/>
    <w:rsid w:val="00E04E1B"/>
    <w:rsid w:val="00E06CA2"/>
    <w:rsid w:val="00E06FA3"/>
    <w:rsid w:val="00E10862"/>
    <w:rsid w:val="00E113BE"/>
    <w:rsid w:val="00E12102"/>
    <w:rsid w:val="00E13412"/>
    <w:rsid w:val="00E154A8"/>
    <w:rsid w:val="00E23B24"/>
    <w:rsid w:val="00E25030"/>
    <w:rsid w:val="00E26D07"/>
    <w:rsid w:val="00E321E8"/>
    <w:rsid w:val="00E3331D"/>
    <w:rsid w:val="00E3356D"/>
    <w:rsid w:val="00E33E61"/>
    <w:rsid w:val="00E35432"/>
    <w:rsid w:val="00E419F4"/>
    <w:rsid w:val="00E43DE7"/>
    <w:rsid w:val="00E44DA9"/>
    <w:rsid w:val="00E454E0"/>
    <w:rsid w:val="00E4732B"/>
    <w:rsid w:val="00E47C34"/>
    <w:rsid w:val="00E50476"/>
    <w:rsid w:val="00E5167D"/>
    <w:rsid w:val="00E51767"/>
    <w:rsid w:val="00E51951"/>
    <w:rsid w:val="00E53002"/>
    <w:rsid w:val="00E54639"/>
    <w:rsid w:val="00E552D8"/>
    <w:rsid w:val="00E5671C"/>
    <w:rsid w:val="00E573E1"/>
    <w:rsid w:val="00E60A3D"/>
    <w:rsid w:val="00E60C6D"/>
    <w:rsid w:val="00E61D33"/>
    <w:rsid w:val="00E63F71"/>
    <w:rsid w:val="00E64040"/>
    <w:rsid w:val="00E64AFA"/>
    <w:rsid w:val="00E65819"/>
    <w:rsid w:val="00E66339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5E82"/>
    <w:rsid w:val="00E87496"/>
    <w:rsid w:val="00E92272"/>
    <w:rsid w:val="00E92442"/>
    <w:rsid w:val="00E93BD6"/>
    <w:rsid w:val="00E94698"/>
    <w:rsid w:val="00E949B6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4022"/>
    <w:rsid w:val="00EA475C"/>
    <w:rsid w:val="00EA4F4A"/>
    <w:rsid w:val="00EA61E2"/>
    <w:rsid w:val="00EB0D96"/>
    <w:rsid w:val="00EB1F28"/>
    <w:rsid w:val="00EB2530"/>
    <w:rsid w:val="00EB398D"/>
    <w:rsid w:val="00EB3D10"/>
    <w:rsid w:val="00EB6E90"/>
    <w:rsid w:val="00EC2872"/>
    <w:rsid w:val="00EC357B"/>
    <w:rsid w:val="00EC5D00"/>
    <w:rsid w:val="00EC66CF"/>
    <w:rsid w:val="00EC6D5F"/>
    <w:rsid w:val="00ED435D"/>
    <w:rsid w:val="00ED4789"/>
    <w:rsid w:val="00EE0947"/>
    <w:rsid w:val="00EE158F"/>
    <w:rsid w:val="00EE291E"/>
    <w:rsid w:val="00EE49A1"/>
    <w:rsid w:val="00EE4C78"/>
    <w:rsid w:val="00EE5414"/>
    <w:rsid w:val="00EE6705"/>
    <w:rsid w:val="00EE7AC5"/>
    <w:rsid w:val="00EE7D43"/>
    <w:rsid w:val="00EF11F3"/>
    <w:rsid w:val="00EF69CD"/>
    <w:rsid w:val="00F01775"/>
    <w:rsid w:val="00F01E25"/>
    <w:rsid w:val="00F040BE"/>
    <w:rsid w:val="00F05293"/>
    <w:rsid w:val="00F05C49"/>
    <w:rsid w:val="00F06C09"/>
    <w:rsid w:val="00F1167A"/>
    <w:rsid w:val="00F126A1"/>
    <w:rsid w:val="00F12818"/>
    <w:rsid w:val="00F12E88"/>
    <w:rsid w:val="00F14777"/>
    <w:rsid w:val="00F17ED6"/>
    <w:rsid w:val="00F20E26"/>
    <w:rsid w:val="00F21DE1"/>
    <w:rsid w:val="00F254B0"/>
    <w:rsid w:val="00F25725"/>
    <w:rsid w:val="00F26D6C"/>
    <w:rsid w:val="00F271BF"/>
    <w:rsid w:val="00F2755E"/>
    <w:rsid w:val="00F3254B"/>
    <w:rsid w:val="00F32DA5"/>
    <w:rsid w:val="00F33D53"/>
    <w:rsid w:val="00F33FED"/>
    <w:rsid w:val="00F356F5"/>
    <w:rsid w:val="00F35B5D"/>
    <w:rsid w:val="00F41678"/>
    <w:rsid w:val="00F43E6A"/>
    <w:rsid w:val="00F45502"/>
    <w:rsid w:val="00F45AC3"/>
    <w:rsid w:val="00F45E6C"/>
    <w:rsid w:val="00F46167"/>
    <w:rsid w:val="00F47077"/>
    <w:rsid w:val="00F47839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61D1"/>
    <w:rsid w:val="00F562FE"/>
    <w:rsid w:val="00F56D36"/>
    <w:rsid w:val="00F5767A"/>
    <w:rsid w:val="00F6020E"/>
    <w:rsid w:val="00F609D8"/>
    <w:rsid w:val="00F61A6D"/>
    <w:rsid w:val="00F61E2C"/>
    <w:rsid w:val="00F63C3C"/>
    <w:rsid w:val="00F64B42"/>
    <w:rsid w:val="00F64E9C"/>
    <w:rsid w:val="00F652B7"/>
    <w:rsid w:val="00F6531E"/>
    <w:rsid w:val="00F667CA"/>
    <w:rsid w:val="00F707D3"/>
    <w:rsid w:val="00F72499"/>
    <w:rsid w:val="00F7308C"/>
    <w:rsid w:val="00F7390D"/>
    <w:rsid w:val="00F744BD"/>
    <w:rsid w:val="00F7546A"/>
    <w:rsid w:val="00F76C11"/>
    <w:rsid w:val="00F8030F"/>
    <w:rsid w:val="00F8165E"/>
    <w:rsid w:val="00F81F25"/>
    <w:rsid w:val="00F84234"/>
    <w:rsid w:val="00F85253"/>
    <w:rsid w:val="00F85D6D"/>
    <w:rsid w:val="00F86B89"/>
    <w:rsid w:val="00F87AE2"/>
    <w:rsid w:val="00F9245E"/>
    <w:rsid w:val="00F933C7"/>
    <w:rsid w:val="00F95A94"/>
    <w:rsid w:val="00F96BD5"/>
    <w:rsid w:val="00FA3A1B"/>
    <w:rsid w:val="00FA4E39"/>
    <w:rsid w:val="00FA4E49"/>
    <w:rsid w:val="00FA55BD"/>
    <w:rsid w:val="00FA6BCB"/>
    <w:rsid w:val="00FB1D56"/>
    <w:rsid w:val="00FB5B59"/>
    <w:rsid w:val="00FB65F1"/>
    <w:rsid w:val="00FB7E1A"/>
    <w:rsid w:val="00FC0C5E"/>
    <w:rsid w:val="00FC32A0"/>
    <w:rsid w:val="00FC4539"/>
    <w:rsid w:val="00FC5A5E"/>
    <w:rsid w:val="00FC6BCD"/>
    <w:rsid w:val="00FC7025"/>
    <w:rsid w:val="00FD01D6"/>
    <w:rsid w:val="00FD0EA0"/>
    <w:rsid w:val="00FD0FFD"/>
    <w:rsid w:val="00FD17C6"/>
    <w:rsid w:val="00FD1EF2"/>
    <w:rsid w:val="00FD31E4"/>
    <w:rsid w:val="00FD6C39"/>
    <w:rsid w:val="00FD7900"/>
    <w:rsid w:val="00FE2812"/>
    <w:rsid w:val="00FE2BB9"/>
    <w:rsid w:val="00FE2D9D"/>
    <w:rsid w:val="00FE334F"/>
    <w:rsid w:val="00FE34F0"/>
    <w:rsid w:val="00FE3ABC"/>
    <w:rsid w:val="00FE4797"/>
    <w:rsid w:val="00FE52B9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5:docId w15:val="{5835D380-C2DE-4E2F-B0A0-5BAAEB2D4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63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3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32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B0FCB-CACB-4BBD-8028-C2DA99A12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0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556</cp:revision>
  <cp:lastPrinted>2015-07-17T07:10:00Z</cp:lastPrinted>
  <dcterms:created xsi:type="dcterms:W3CDTF">2018-06-18T02:02:00Z</dcterms:created>
  <dcterms:modified xsi:type="dcterms:W3CDTF">2023-08-16T11:05:00Z</dcterms:modified>
</cp:coreProperties>
</file>